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E86C59" w14:textId="09A1747A" w:rsidR="007108BF" w:rsidRPr="008966F2" w:rsidRDefault="00B94541">
      <w:pPr>
        <w:pStyle w:val="Title"/>
        <w:tabs>
          <w:tab w:val="left" w:pos="4225"/>
          <w:tab w:val="left" w:pos="9391"/>
        </w:tabs>
        <w:rPr>
          <w:sz w:val="28"/>
          <w:szCs w:val="28"/>
        </w:rPr>
      </w:pPr>
      <w:r w:rsidRPr="008966F2">
        <w:rPr>
          <w:sz w:val="28"/>
          <w:szCs w:val="28"/>
        </w:rPr>
        <w:t>MA</w:t>
      </w:r>
      <w:r w:rsidRPr="008966F2">
        <w:rPr>
          <w:spacing w:val="-4"/>
          <w:sz w:val="28"/>
          <w:szCs w:val="28"/>
        </w:rPr>
        <w:t xml:space="preserve"> </w:t>
      </w:r>
      <w:r w:rsidRPr="008966F2">
        <w:rPr>
          <w:sz w:val="28"/>
          <w:szCs w:val="28"/>
        </w:rPr>
        <w:t>3</w:t>
      </w:r>
      <w:r w:rsidR="00E3196A" w:rsidRPr="008966F2">
        <w:rPr>
          <w:sz w:val="28"/>
          <w:szCs w:val="28"/>
        </w:rPr>
        <w:t>74</w:t>
      </w:r>
      <w:r w:rsidRPr="008966F2">
        <w:rPr>
          <w:spacing w:val="-3"/>
          <w:sz w:val="28"/>
          <w:szCs w:val="28"/>
        </w:rPr>
        <w:t xml:space="preserve"> </w:t>
      </w:r>
      <w:r w:rsidRPr="008966F2">
        <w:rPr>
          <w:sz w:val="28"/>
          <w:szCs w:val="28"/>
        </w:rPr>
        <w:t>(202</w:t>
      </w:r>
      <w:r w:rsidR="00E3196A" w:rsidRPr="008966F2">
        <w:rPr>
          <w:sz w:val="28"/>
          <w:szCs w:val="28"/>
        </w:rPr>
        <w:t>1</w:t>
      </w:r>
      <w:r w:rsidRPr="008966F2">
        <w:rPr>
          <w:sz w:val="28"/>
          <w:szCs w:val="28"/>
        </w:rPr>
        <w:t>)</w:t>
      </w:r>
      <w:r w:rsidRPr="008966F2">
        <w:rPr>
          <w:sz w:val="28"/>
          <w:szCs w:val="28"/>
        </w:rPr>
        <w:tab/>
      </w:r>
      <w:r w:rsidR="00E3196A" w:rsidRPr="008966F2">
        <w:rPr>
          <w:sz w:val="28"/>
          <w:szCs w:val="28"/>
        </w:rPr>
        <w:t>Financial Engineering Lab</w:t>
      </w:r>
      <w:r w:rsidRPr="008966F2">
        <w:rPr>
          <w:sz w:val="28"/>
          <w:szCs w:val="28"/>
        </w:rPr>
        <w:tab/>
      </w:r>
      <w:proofErr w:type="spellStart"/>
      <w:r w:rsidRPr="008966F2">
        <w:rPr>
          <w:sz w:val="28"/>
          <w:szCs w:val="28"/>
        </w:rPr>
        <w:t>Lab</w:t>
      </w:r>
      <w:proofErr w:type="spellEnd"/>
      <w:r w:rsidRPr="008966F2">
        <w:rPr>
          <w:spacing w:val="-2"/>
          <w:sz w:val="28"/>
          <w:szCs w:val="28"/>
        </w:rPr>
        <w:t xml:space="preserve"> </w:t>
      </w:r>
      <w:r w:rsidRPr="008966F2">
        <w:rPr>
          <w:sz w:val="28"/>
          <w:szCs w:val="28"/>
        </w:rPr>
        <w:t>0</w:t>
      </w:r>
      <w:r w:rsidR="00857C0A">
        <w:rPr>
          <w:sz w:val="28"/>
          <w:szCs w:val="28"/>
        </w:rPr>
        <w:t>7</w:t>
      </w:r>
    </w:p>
    <w:p w14:paraId="0DC53212" w14:textId="382727B5" w:rsidR="00040920" w:rsidRPr="008966F2" w:rsidRDefault="00B94541" w:rsidP="00040920">
      <w:pPr>
        <w:pStyle w:val="BodyText"/>
        <w:spacing w:before="8"/>
        <w:rPr>
          <w:rFonts w:ascii="LM Roman 12"/>
          <w:b/>
          <w:sz w:val="32"/>
          <w:szCs w:val="26"/>
        </w:rPr>
      </w:pPr>
      <w:r w:rsidRPr="008966F2">
        <w:rPr>
          <w:noProof/>
          <w:sz w:val="26"/>
          <w:szCs w:val="26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FE86C6E" wp14:editId="7BAC94FA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E7C94B" id="Freeform 17" o:spid="_x0000_s1026" style="position:absolute;margin-left:43.65pt;margin-top:22.5pt;width:7in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2F084E2F" w14:textId="77777777" w:rsidR="00040920" w:rsidRPr="008966F2" w:rsidRDefault="00040920" w:rsidP="00040920">
      <w:pPr>
        <w:spacing w:before="13"/>
        <w:ind w:right="2281"/>
        <w:rPr>
          <w:rFonts w:ascii="LM Roman 10"/>
          <w:b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</w:t>
      </w:r>
    </w:p>
    <w:p w14:paraId="6E56864D" w14:textId="6251D4C9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Name: </w:t>
      </w:r>
      <w:r w:rsidRPr="008966F2">
        <w:rPr>
          <w:rFonts w:ascii="LM Roman 10"/>
          <w:bCs/>
          <w:iCs/>
          <w:sz w:val="26"/>
          <w:szCs w:val="26"/>
        </w:rPr>
        <w:t>Udandarao Sai Sandeep</w:t>
      </w:r>
    </w:p>
    <w:p w14:paraId="7C63B1A6" w14:textId="3B68FF7E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Roll Number: </w:t>
      </w:r>
      <w:r w:rsidRPr="008966F2">
        <w:rPr>
          <w:rFonts w:ascii="LM Roman 10"/>
          <w:bCs/>
          <w:iCs/>
          <w:sz w:val="26"/>
          <w:szCs w:val="26"/>
        </w:rPr>
        <w:t>180123063</w:t>
      </w:r>
    </w:p>
    <w:p w14:paraId="410829E5" w14:textId="566FB61D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Dept.: </w:t>
      </w:r>
      <w:r w:rsidRPr="008966F2">
        <w:rPr>
          <w:rFonts w:ascii="LM Roman 10"/>
          <w:bCs/>
          <w:iCs/>
          <w:sz w:val="26"/>
          <w:szCs w:val="26"/>
        </w:rPr>
        <w:t>Mathematics and Computing</w:t>
      </w:r>
    </w:p>
    <w:p w14:paraId="764114E7" w14:textId="556849B9" w:rsidR="008966F2" w:rsidRPr="002834A6" w:rsidRDefault="00B94541" w:rsidP="00E3196A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noProof/>
          <w:sz w:val="26"/>
          <w:szCs w:val="26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60C357B2" wp14:editId="3328D005">
                <wp:simplePos x="0" y="0"/>
                <wp:positionH relativeFrom="page">
                  <wp:posOffset>554355</wp:posOffset>
                </wp:positionH>
                <wp:positionV relativeFrom="paragraph">
                  <wp:posOffset>173990</wp:posOffset>
                </wp:positionV>
                <wp:extent cx="6400800" cy="1270"/>
                <wp:effectExtent l="0" t="0" r="0" b="0"/>
                <wp:wrapTopAndBottom/>
                <wp:docPr id="14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646796" id="Freeform 18" o:spid="_x0000_s1026" style="position:absolute;margin-left:43.65pt;margin-top:13.7pt;width:7in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3FD68EB9" w14:textId="77777777" w:rsidR="00096E3D" w:rsidRDefault="00431FA4" w:rsidP="00FD7CB3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 w:rsidRPr="00431FA4">
        <w:rPr>
          <w:rFonts w:ascii="Segoe UI Historic" w:hAnsi="Segoe UI Historic" w:cs="Segoe UI Historic"/>
          <w:b/>
          <w:iCs/>
          <w:sz w:val="26"/>
          <w:szCs w:val="26"/>
        </w:rPr>
        <w:t>Q1.</w:t>
      </w:r>
    </w:p>
    <w:p w14:paraId="128F5CCB" w14:textId="6B38AA54" w:rsidR="00801D3D" w:rsidRPr="00096E3D" w:rsidRDefault="00801D3D" w:rsidP="00FD7CB3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The formula used to calculate </w:t>
      </w:r>
      <w:r w:rsidRPr="00A21D79">
        <w:rPr>
          <w:rFonts w:ascii="Segoe UI Historic" w:hAnsi="Segoe UI Historic" w:cs="Segoe UI Historic"/>
          <w:b/>
          <w:iCs/>
          <w:sz w:val="26"/>
          <w:szCs w:val="26"/>
        </w:rPr>
        <w:t>Call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  <w:r w:rsidRPr="00A21D79">
        <w:rPr>
          <w:rFonts w:ascii="Segoe UI Historic" w:hAnsi="Segoe UI Historic" w:cs="Segoe UI Historic"/>
          <w:b/>
          <w:iCs/>
          <w:sz w:val="26"/>
          <w:szCs w:val="26"/>
        </w:rPr>
        <w:t>option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  <w:r w:rsidRPr="00A21D79">
        <w:rPr>
          <w:rFonts w:ascii="Segoe UI Historic" w:hAnsi="Segoe UI Historic" w:cs="Segoe UI Historic"/>
          <w:b/>
          <w:iCs/>
          <w:sz w:val="26"/>
          <w:szCs w:val="26"/>
        </w:rPr>
        <w:t>price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is as follows:</w:t>
      </w:r>
    </w:p>
    <w:p w14:paraId="603B204E" w14:textId="006698D8" w:rsidR="00801D3D" w:rsidRDefault="00096E3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487591936" behindDoc="1" locked="0" layoutInCell="1" allowOverlap="1" wp14:anchorId="21E3550E" wp14:editId="2EC73B15">
            <wp:simplePos x="0" y="0"/>
            <wp:positionH relativeFrom="margin">
              <wp:posOffset>38100</wp:posOffset>
            </wp:positionH>
            <wp:positionV relativeFrom="paragraph">
              <wp:posOffset>56515</wp:posOffset>
            </wp:positionV>
            <wp:extent cx="5104342" cy="482600"/>
            <wp:effectExtent l="0" t="0" r="1270" b="0"/>
            <wp:wrapTight wrapText="bothSides">
              <wp:wrapPolygon edited="0">
                <wp:start x="0" y="0"/>
                <wp:lineTo x="0" y="20463"/>
                <wp:lineTo x="21525" y="20463"/>
                <wp:lineTo x="2152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" b="-1334"/>
                    <a:stretch/>
                  </pic:blipFill>
                  <pic:spPr bwMode="auto">
                    <a:xfrm>
                      <a:off x="0" y="0"/>
                      <a:ext cx="5104342" cy="482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699DA3D" w14:textId="436A32AC" w:rsidR="00801D3D" w:rsidRDefault="00801D3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01F1CC03" w14:textId="07DB1084" w:rsidR="00801D3D" w:rsidRDefault="00801D3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64847CF4" w14:textId="5C26C4DA" w:rsidR="00801D3D" w:rsidRDefault="00096E3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487592960" behindDoc="1" locked="0" layoutInCell="1" allowOverlap="1" wp14:anchorId="72F30FA9" wp14:editId="565ACD44">
            <wp:simplePos x="0" y="0"/>
            <wp:positionH relativeFrom="margin">
              <wp:align>left</wp:align>
            </wp:positionH>
            <wp:positionV relativeFrom="paragraph">
              <wp:posOffset>19050</wp:posOffset>
            </wp:positionV>
            <wp:extent cx="4699000" cy="324658"/>
            <wp:effectExtent l="0" t="0" r="6350" b="0"/>
            <wp:wrapTight wrapText="bothSides">
              <wp:wrapPolygon edited="0">
                <wp:start x="0" y="0"/>
                <wp:lineTo x="0" y="20290"/>
                <wp:lineTo x="21542" y="20290"/>
                <wp:lineTo x="21542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9000" cy="3246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08048F" w14:textId="77777777" w:rsidR="00096E3D" w:rsidRDefault="00096E3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5E1E4E7A" w14:textId="77777777" w:rsidR="00096E3D" w:rsidRDefault="00096E3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1904083E" w14:textId="085A3620" w:rsidR="00801D3D" w:rsidRDefault="00096E3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>Put was calculated as follows:</w:t>
      </w:r>
    </w:p>
    <w:p w14:paraId="717F6244" w14:textId="1EF9D0A8" w:rsidR="00801D3D" w:rsidRDefault="00801D3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487596032" behindDoc="1" locked="0" layoutInCell="1" allowOverlap="1" wp14:anchorId="70C67FA4" wp14:editId="41922E06">
            <wp:simplePos x="0" y="0"/>
            <wp:positionH relativeFrom="margin">
              <wp:align>left</wp:align>
            </wp:positionH>
            <wp:positionV relativeFrom="paragraph">
              <wp:posOffset>71120</wp:posOffset>
            </wp:positionV>
            <wp:extent cx="3019425" cy="333375"/>
            <wp:effectExtent l="0" t="0" r="9525" b="9525"/>
            <wp:wrapTight wrapText="bothSides">
              <wp:wrapPolygon edited="0">
                <wp:start x="0" y="0"/>
                <wp:lineTo x="0" y="20983"/>
                <wp:lineTo x="21532" y="20983"/>
                <wp:lineTo x="21532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7" t="-2941"/>
                    <a:stretch/>
                  </pic:blipFill>
                  <pic:spPr bwMode="auto">
                    <a:xfrm>
                      <a:off x="0" y="0"/>
                      <a:ext cx="3019425" cy="333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2BE54B" w14:textId="7D083F2A" w:rsidR="00801D3D" w:rsidRDefault="00801D3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21A1A3A9" w14:textId="5756F035" w:rsidR="00FA4E45" w:rsidRPr="00A21D79" w:rsidRDefault="00FA4E45" w:rsidP="00FD7CB3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 w:rsidRPr="00FA4E45">
        <w:rPr>
          <w:rFonts w:ascii="Segoe UI Historic" w:hAnsi="Segoe UI Historic" w:cs="Segoe UI Historic"/>
          <w:b/>
          <w:iCs/>
          <w:sz w:val="26"/>
          <w:szCs w:val="26"/>
        </w:rPr>
        <w:t>Q2.</w:t>
      </w:r>
      <w:r w:rsidR="00A21D79">
        <w:rPr>
          <w:rFonts w:ascii="Segoe UI Historic" w:hAnsi="Segoe UI Historic" w:cs="Segoe UI Historic"/>
          <w:b/>
          <w:iCs/>
          <w:sz w:val="26"/>
          <w:szCs w:val="26"/>
        </w:rPr>
        <w:t xml:space="preserve"> </w:t>
      </w:r>
      <w:r w:rsidR="00096E3D" w:rsidRPr="00096E3D">
        <w:rPr>
          <w:rFonts w:ascii="Segoe UI Historic" w:hAnsi="Segoe UI Historic" w:cs="Segoe UI Historic"/>
          <w:bCs/>
          <w:iCs/>
          <w:sz w:val="26"/>
          <w:szCs w:val="26"/>
        </w:rPr>
        <w:t xml:space="preserve">The plots of </w:t>
      </w:r>
      <w:r w:rsidRPr="00A21D79">
        <w:rPr>
          <w:rFonts w:ascii="Segoe UI Historic" w:hAnsi="Segoe UI Historic" w:cs="Segoe UI Historic"/>
          <w:b/>
          <w:iCs/>
          <w:sz w:val="26"/>
          <w:szCs w:val="26"/>
        </w:rPr>
        <w:t>Call Option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Prices </w:t>
      </w:r>
      <w:r w:rsidR="00A21D79">
        <w:rPr>
          <w:rFonts w:ascii="Segoe UI Historic" w:hAnsi="Segoe UI Historic" w:cs="Segoe UI Historic"/>
          <w:bCs/>
          <w:iCs/>
          <w:sz w:val="26"/>
          <w:szCs w:val="26"/>
        </w:rPr>
        <w:t>(</w:t>
      </w:r>
      <w:r w:rsidR="00A21D79" w:rsidRPr="00A21D79">
        <w:rPr>
          <w:rFonts w:ascii="Segoe UI Historic" w:hAnsi="Segoe UI Historic" w:cs="Segoe UI Historic"/>
          <w:bCs/>
          <w:iCs/>
          <w:color w:val="00B050"/>
          <w:sz w:val="26"/>
          <w:szCs w:val="26"/>
        </w:rPr>
        <w:t>green</w:t>
      </w:r>
      <w:r w:rsidR="00A21D79">
        <w:rPr>
          <w:rFonts w:ascii="Segoe UI Historic" w:hAnsi="Segoe UI Historic" w:cs="Segoe UI Historic"/>
          <w:bCs/>
          <w:iCs/>
          <w:sz w:val="26"/>
          <w:szCs w:val="26"/>
        </w:rPr>
        <w:t xml:space="preserve">) 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and </w:t>
      </w:r>
      <w:r w:rsidRPr="00A21D79">
        <w:rPr>
          <w:rFonts w:ascii="Segoe UI Historic" w:hAnsi="Segoe UI Historic" w:cs="Segoe UI Historic"/>
          <w:b/>
          <w:iCs/>
          <w:sz w:val="26"/>
          <w:szCs w:val="26"/>
        </w:rPr>
        <w:t>Put Option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Prices</w:t>
      </w:r>
      <w:r w:rsidR="00A21D79">
        <w:rPr>
          <w:rFonts w:ascii="Segoe UI Historic" w:hAnsi="Segoe UI Historic" w:cs="Segoe UI Historic"/>
          <w:bCs/>
          <w:iCs/>
          <w:sz w:val="26"/>
          <w:szCs w:val="26"/>
        </w:rPr>
        <w:t xml:space="preserve"> (</w:t>
      </w:r>
      <w:r w:rsidR="00A21D79" w:rsidRPr="00A21D79">
        <w:rPr>
          <w:rFonts w:ascii="Segoe UI Historic" w:hAnsi="Segoe UI Historic" w:cs="Segoe UI Historic"/>
          <w:bCs/>
          <w:iCs/>
          <w:color w:val="1F497D" w:themeColor="text2"/>
          <w:sz w:val="26"/>
          <w:szCs w:val="26"/>
        </w:rPr>
        <w:t>blue</w:t>
      </w:r>
      <w:r w:rsidR="00A21D79">
        <w:rPr>
          <w:rFonts w:ascii="Segoe UI Historic" w:hAnsi="Segoe UI Historic" w:cs="Segoe UI Historic"/>
          <w:bCs/>
          <w:iCs/>
          <w:sz w:val="26"/>
          <w:szCs w:val="26"/>
        </w:rPr>
        <w:t>)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are as follows: </w:t>
      </w:r>
    </w:p>
    <w:p w14:paraId="63643398" w14:textId="020BAEBD" w:rsidR="00FA4E45" w:rsidRDefault="00FA4E45" w:rsidP="00A21D7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01104D11" wp14:editId="5DBCACCA">
            <wp:extent cx="5239221" cy="40671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2244" cy="4085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B2A28" w14:textId="291394B4" w:rsidR="00FA4E45" w:rsidRDefault="00FA4E45" w:rsidP="00A21D7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0935AD6B" wp14:editId="7394B44D">
            <wp:extent cx="5438775" cy="429523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43668" cy="4299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C75A9" w14:textId="43BEDE06" w:rsidR="00FA4E45" w:rsidRDefault="00FA4E45" w:rsidP="00A21D7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32F95460" wp14:editId="1DBEB90A">
            <wp:extent cx="5943600" cy="453642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2196" cy="4542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86174" w14:textId="4C646E6D" w:rsidR="00FA4E45" w:rsidRDefault="00FA4E45" w:rsidP="00A21D7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71240C88" wp14:editId="0F01A004">
            <wp:extent cx="5572125" cy="43815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D358C" w14:textId="7614CF8B" w:rsidR="00FA4E45" w:rsidRDefault="00FA4E45" w:rsidP="00A21D7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176AEE73" w14:textId="5A5F23FB" w:rsidR="00FA4E45" w:rsidRDefault="00FA4E45" w:rsidP="00A21D7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65B601CA" wp14:editId="126F7EC6">
            <wp:extent cx="5486400" cy="44005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40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43AEA" w14:textId="433A4ECA" w:rsidR="00FA4E45" w:rsidRDefault="00FA4E45" w:rsidP="00A21D7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051177D5" wp14:editId="0A2EDF54">
            <wp:extent cx="5819775" cy="43815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F832D" w14:textId="3D4A17A4" w:rsidR="00A21D79" w:rsidRDefault="00A21D79" w:rsidP="00A21D79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As expected, the call option price </w:t>
      </w:r>
      <w:r w:rsidR="00CA18E4">
        <w:rPr>
          <w:rFonts w:ascii="Segoe UI Historic" w:hAnsi="Segoe UI Historic" w:cs="Segoe UI Historic"/>
          <w:bCs/>
          <w:iCs/>
          <w:sz w:val="26"/>
          <w:szCs w:val="26"/>
        </w:rPr>
        <w:t>in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creases with increase in stock price, and the put option price decreases with increase in stock price. </w:t>
      </w:r>
    </w:p>
    <w:p w14:paraId="3C5C3335" w14:textId="3884079A" w:rsidR="00A21D79" w:rsidRDefault="00096E3D" w:rsidP="00A21D79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>Surface Plots:</w:t>
      </w:r>
    </w:p>
    <w:p w14:paraId="2615FABB" w14:textId="60FEE53A" w:rsidR="00A21D79" w:rsidRDefault="00A21D79" w:rsidP="00A21D7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2DACBD69" wp14:editId="48D819A7">
            <wp:extent cx="5762625" cy="7663491"/>
            <wp:effectExtent l="19050" t="19050" r="9525" b="139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8879" cy="76718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EED7AD8" w14:textId="0B123C49" w:rsidR="00FA4E45" w:rsidRDefault="00A21D79" w:rsidP="00A21D79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 </w:t>
      </w:r>
    </w:p>
    <w:p w14:paraId="0CFAF0C3" w14:textId="0E88A838" w:rsidR="00FA4E45" w:rsidRDefault="00FA4E45" w:rsidP="00A21D7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br w:type="textWrapping" w:clear="all"/>
      </w:r>
      <w:r w:rsidR="00A21D79">
        <w:rPr>
          <w:noProof/>
        </w:rPr>
        <w:lastRenderedPageBreak/>
        <w:drawing>
          <wp:inline distT="0" distB="0" distL="0" distR="0" wp14:anchorId="2BAA230B" wp14:editId="7CF52EDB">
            <wp:extent cx="6686550" cy="9024033"/>
            <wp:effectExtent l="19050" t="19050" r="19050" b="247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96205" cy="903706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0836746" w14:textId="7103E77F" w:rsidR="00A21D79" w:rsidRPr="006E62C7" w:rsidRDefault="006E62C7" w:rsidP="00A21D79">
      <w:pPr>
        <w:spacing w:before="13"/>
        <w:rPr>
          <w:rFonts w:ascii="Segoe UI Historic" w:hAnsi="Segoe UI Historic" w:cs="Segoe UI Historic"/>
          <w:b/>
          <w:iCs/>
          <w:sz w:val="26"/>
          <w:szCs w:val="26"/>
        </w:rPr>
      </w:pPr>
      <w:r w:rsidRPr="006E62C7">
        <w:rPr>
          <w:rFonts w:ascii="Segoe UI Historic" w:hAnsi="Segoe UI Historic" w:cs="Segoe UI Historic"/>
          <w:b/>
          <w:iCs/>
          <w:sz w:val="26"/>
          <w:szCs w:val="26"/>
        </w:rPr>
        <w:lastRenderedPageBreak/>
        <w:t>Q3.</w:t>
      </w:r>
    </w:p>
    <w:p w14:paraId="37771838" w14:textId="4AF2369D" w:rsidR="00A21D79" w:rsidRDefault="00096E3D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>S</w:t>
      </w:r>
      <w:r w:rsidR="006E62C7">
        <w:rPr>
          <w:rFonts w:ascii="Segoe UI Historic" w:hAnsi="Segoe UI Historic" w:cs="Segoe UI Historic"/>
          <w:bCs/>
          <w:iCs/>
          <w:sz w:val="26"/>
          <w:szCs w:val="26"/>
        </w:rPr>
        <w:t xml:space="preserve">mooth 3D </w:t>
      </w:r>
      <w:r>
        <w:rPr>
          <w:rFonts w:ascii="Segoe UI Historic" w:hAnsi="Segoe UI Historic" w:cs="Segoe UI Historic"/>
          <w:bCs/>
          <w:iCs/>
          <w:sz w:val="26"/>
          <w:szCs w:val="26"/>
        </w:rPr>
        <w:t>plots: -</w:t>
      </w:r>
    </w:p>
    <w:p w14:paraId="3E140BD2" w14:textId="77777777" w:rsidR="006E62C7" w:rsidRDefault="006E62C7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2D1B672E" w14:textId="1430F417" w:rsidR="006E62C7" w:rsidRPr="006E62C7" w:rsidRDefault="006E62C7" w:rsidP="006E62C7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3510C09E" wp14:editId="5220C312">
            <wp:extent cx="6235700" cy="8314267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42705" cy="832360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9AE1F" w14:textId="083ADD5E" w:rsidR="006E62C7" w:rsidRDefault="006E62C7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554B09A2" wp14:editId="69FF51F7">
            <wp:extent cx="6754091" cy="8915400"/>
            <wp:effectExtent l="0" t="0" r="889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72679" cy="893993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2D8FC0" w14:textId="1DF0B38F" w:rsidR="00A21D79" w:rsidRDefault="00A21D79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DE38670" w14:textId="64BFD104" w:rsidR="00096E3D" w:rsidRDefault="006E62C7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 w:rsidRPr="006E62C7">
        <w:rPr>
          <w:rFonts w:ascii="Segoe UI Historic" w:hAnsi="Segoe UI Historic" w:cs="Segoe UI Historic"/>
          <w:b/>
          <w:iCs/>
          <w:sz w:val="26"/>
          <w:szCs w:val="26"/>
        </w:rPr>
        <w:lastRenderedPageBreak/>
        <w:t>Q4.</w:t>
      </w:r>
      <w:r w:rsidR="00EB38B3">
        <w:rPr>
          <w:rFonts w:ascii="Segoe UI Historic" w:hAnsi="Segoe UI Historic" w:cs="Segoe UI Historic"/>
          <w:b/>
          <w:iCs/>
          <w:sz w:val="26"/>
          <w:szCs w:val="26"/>
        </w:rPr>
        <w:t xml:space="preserve"> 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Model </w:t>
      </w:r>
      <w:r w:rsidR="00096E3D">
        <w:rPr>
          <w:rFonts w:ascii="Segoe UI Historic" w:hAnsi="Segoe UI Historic" w:cs="Segoe UI Historic"/>
          <w:bCs/>
          <w:iCs/>
          <w:sz w:val="26"/>
          <w:szCs w:val="26"/>
        </w:rPr>
        <w:t>parameters:</w:t>
      </w:r>
    </w:p>
    <w:p w14:paraId="19DD1668" w14:textId="502E3DE8" w:rsidR="00096E3D" w:rsidRDefault="006E62C7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>(</w:t>
      </w:r>
      <w:r w:rsidRPr="00312543">
        <w:rPr>
          <w:rFonts w:ascii="Segoe UI Historic" w:hAnsi="Segoe UI Historic" w:cs="Segoe UI Historic"/>
          <w:b/>
          <w:iCs/>
          <w:sz w:val="26"/>
          <w:szCs w:val="26"/>
        </w:rPr>
        <w:t>Strike Price (K), sigma(</w:t>
      </w:r>
      <w:r w:rsidRPr="00312543">
        <w:rPr>
          <w:rFonts w:ascii="Arial" w:hAnsi="Arial" w:cs="Arial"/>
          <w:b/>
          <w:color w:val="202124"/>
          <w:shd w:val="clear" w:color="auto" w:fill="FFFFFF"/>
        </w:rPr>
        <w:t>σ</w:t>
      </w:r>
      <w:r w:rsidRPr="00312543">
        <w:rPr>
          <w:rFonts w:ascii="Segoe UI Historic" w:hAnsi="Segoe UI Historic" w:cs="Segoe UI Historic"/>
          <w:b/>
          <w:iCs/>
          <w:sz w:val="26"/>
          <w:szCs w:val="26"/>
        </w:rPr>
        <w:t>), rate (r) and Final Time (T)</w:t>
      </w:r>
      <w:r>
        <w:rPr>
          <w:rFonts w:ascii="Segoe UI Historic" w:hAnsi="Segoe UI Historic" w:cs="Segoe UI Historic"/>
          <w:bCs/>
          <w:iCs/>
          <w:sz w:val="26"/>
          <w:szCs w:val="26"/>
        </w:rPr>
        <w:t>)</w:t>
      </w:r>
      <w:r w:rsidR="00E61AC2"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</w:p>
    <w:p w14:paraId="1D247F42" w14:textId="433BE0A5" w:rsidR="006E62C7" w:rsidRDefault="00096E3D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>x</w:t>
      </w:r>
      <w:r w:rsidRPr="00096E3D">
        <w:rPr>
          <w:rFonts w:ascii="Segoe UI Historic" w:hAnsi="Segoe UI Historic" w:cs="Segoe UI Historic"/>
          <w:bCs/>
          <w:iCs/>
          <w:sz w:val="26"/>
          <w:szCs w:val="26"/>
        </w:rPr>
        <w:t xml:space="preserve"> = 1,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t =0.5</w:t>
      </w:r>
    </w:p>
    <w:p w14:paraId="6F8A9B24" w14:textId="251F5163" w:rsidR="006E62C7" w:rsidRDefault="00F72189" w:rsidP="00F7218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 w:rsidRPr="00E61AC2">
        <w:rPr>
          <w:rFonts w:ascii="Segoe UI Historic" w:hAnsi="Segoe UI Historic" w:cs="Segoe UI Historic"/>
          <w:b/>
          <w:iCs/>
          <w:sz w:val="26"/>
          <w:szCs w:val="26"/>
        </w:rPr>
        <w:t>2D graphs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</w:p>
    <w:p w14:paraId="4BB720F8" w14:textId="77777777" w:rsidR="00F72189" w:rsidRDefault="00F72189" w:rsidP="00F7218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3C9D76E" w14:textId="5FCB6F7E" w:rsidR="006E62C7" w:rsidRDefault="006E62C7" w:rsidP="006E62C7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27BBF965" wp14:editId="12D10BA3">
            <wp:extent cx="5518150" cy="3749040"/>
            <wp:effectExtent l="19050" t="19050" r="25400" b="2286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150" cy="3749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81871C" w14:textId="487C335E" w:rsidR="006E62C7" w:rsidRDefault="006E62C7" w:rsidP="006E62C7">
      <w:pPr>
        <w:spacing w:before="13"/>
        <w:jc w:val="center"/>
        <w:rPr>
          <w:noProof/>
        </w:rPr>
      </w:pPr>
    </w:p>
    <w:p w14:paraId="06FA9B92" w14:textId="51A51FA8" w:rsidR="006E62C7" w:rsidRPr="006E62C7" w:rsidRDefault="006E62C7" w:rsidP="006E62C7">
      <w:pPr>
        <w:jc w:val="center"/>
        <w:rPr>
          <w:rFonts w:ascii="Segoe UI Historic" w:hAnsi="Segoe UI Historic" w:cs="Segoe UI Historic"/>
          <w:sz w:val="26"/>
          <w:szCs w:val="26"/>
        </w:rPr>
      </w:pPr>
      <w:r>
        <w:rPr>
          <w:noProof/>
        </w:rPr>
        <w:drawing>
          <wp:inline distT="0" distB="0" distL="0" distR="0" wp14:anchorId="46BC59AE" wp14:editId="5CDF7A9E">
            <wp:extent cx="5492750" cy="3744193"/>
            <wp:effectExtent l="19050" t="19050" r="12700" b="279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29523" cy="3769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48CF07" w14:textId="4AA92D70" w:rsidR="006E62C7" w:rsidRDefault="006E62C7" w:rsidP="006E62C7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AF33B43" w14:textId="77777777" w:rsidR="006E62C7" w:rsidRDefault="006E62C7" w:rsidP="006E62C7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184967F9" wp14:editId="52A44445">
            <wp:extent cx="6322483" cy="4129650"/>
            <wp:effectExtent l="19050" t="19050" r="21590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45184" cy="4144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853A4" w14:textId="7B5FCBEE" w:rsidR="006E62C7" w:rsidRDefault="006E62C7" w:rsidP="007F1C20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7944CC44" wp14:editId="55FCEF70">
            <wp:extent cx="6339417" cy="4575906"/>
            <wp:effectExtent l="19050" t="19050" r="23495" b="152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71911" cy="45993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Segoe UI Historic" w:hAnsi="Segoe UI Historic" w:cs="Segoe UI Historic"/>
          <w:bCs/>
          <w:iCs/>
          <w:sz w:val="26"/>
          <w:szCs w:val="26"/>
        </w:rPr>
        <w:br w:type="textWrapping" w:clear="all"/>
      </w:r>
      <w:r w:rsidR="00EB38B3" w:rsidRPr="00E61AC2">
        <w:rPr>
          <w:rFonts w:ascii="Segoe UI Historic" w:hAnsi="Segoe UI Historic" w:cs="Segoe UI Historic"/>
          <w:b/>
          <w:iCs/>
          <w:sz w:val="26"/>
          <w:szCs w:val="26"/>
        </w:rPr>
        <w:t>3D graphs</w:t>
      </w:r>
      <w:r w:rsidR="00EB38B3"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</w:p>
    <w:p w14:paraId="23578DD2" w14:textId="77777777" w:rsidR="00EB38B3" w:rsidRDefault="00EB38B3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1208"/>
        <w:gridCol w:w="4746"/>
        <w:gridCol w:w="4836"/>
      </w:tblGrid>
      <w:tr w:rsidR="00D535A5" w14:paraId="09BBC1EB" w14:textId="77777777" w:rsidTr="00096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</w:tcPr>
          <w:p w14:paraId="419EBBB9" w14:textId="08D9E327" w:rsidR="006E62C7" w:rsidRPr="00D535A5" w:rsidRDefault="006E62C7" w:rsidP="00D535A5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D535A5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Parameters</w:t>
            </w:r>
          </w:p>
        </w:tc>
        <w:tc>
          <w:tcPr>
            <w:tcW w:w="4746" w:type="dxa"/>
          </w:tcPr>
          <w:p w14:paraId="019492C2" w14:textId="70F2A6BA" w:rsidR="006E62C7" w:rsidRDefault="006E62C7" w:rsidP="00D535A5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Call Option Price</w:t>
            </w:r>
          </w:p>
        </w:tc>
        <w:tc>
          <w:tcPr>
            <w:tcW w:w="4836" w:type="dxa"/>
          </w:tcPr>
          <w:p w14:paraId="3BCEDB31" w14:textId="79F87FD5" w:rsidR="006E62C7" w:rsidRDefault="006E62C7" w:rsidP="00D535A5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Put Option Price</w:t>
            </w:r>
          </w:p>
        </w:tc>
      </w:tr>
      <w:tr w:rsidR="00D535A5" w14:paraId="4CE8E3E3" w14:textId="77777777" w:rsidTr="00096E3D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</w:tcPr>
          <w:p w14:paraId="5379A149" w14:textId="52CFE0F6" w:rsidR="006E62C7" w:rsidRDefault="00D535A5" w:rsidP="00D535A5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K</w:t>
            </w:r>
          </w:p>
          <w:p w14:paraId="4AD1DA3F" w14:textId="2D63D94D" w:rsidR="00D535A5" w:rsidRDefault="00096E3D" w:rsidP="00D535A5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iCs/>
                <w:sz w:val="26"/>
                <w:szCs w:val="26"/>
              </w:rPr>
              <w:t>and</w:t>
            </w:r>
          </w:p>
          <w:p w14:paraId="030B0E85" w14:textId="07A688D0" w:rsidR="00D535A5" w:rsidRDefault="00D535A5" w:rsidP="00D535A5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igma</w:t>
            </w:r>
          </w:p>
        </w:tc>
        <w:tc>
          <w:tcPr>
            <w:tcW w:w="4746" w:type="dxa"/>
          </w:tcPr>
          <w:p w14:paraId="5A38B5FE" w14:textId="0A2E49CD" w:rsidR="006E62C7" w:rsidRDefault="00EB38B3" w:rsidP="00D535A5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CD1F931" wp14:editId="7DF503AC">
                  <wp:extent cx="2641600" cy="2328333"/>
                  <wp:effectExtent l="0" t="0" r="635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4791" cy="23664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36" w:type="dxa"/>
          </w:tcPr>
          <w:p w14:paraId="4CAABB86" w14:textId="5CA0A582" w:rsidR="006E62C7" w:rsidRDefault="00EB38B3" w:rsidP="00D535A5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9FA6670" wp14:editId="3DFE28DB">
                  <wp:extent cx="2462953" cy="232791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3655" cy="2366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35A5" w14:paraId="3A192DA5" w14:textId="77777777" w:rsidTr="00096E3D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</w:tcPr>
          <w:p w14:paraId="398D42E5" w14:textId="77777777" w:rsidR="006E62C7" w:rsidRDefault="00D535A5" w:rsidP="00D535A5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K</w:t>
            </w:r>
          </w:p>
          <w:p w14:paraId="25B1E61A" w14:textId="0BF60EE5" w:rsidR="00D535A5" w:rsidRDefault="00D535A5" w:rsidP="00D535A5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nd</w:t>
            </w:r>
          </w:p>
          <w:p w14:paraId="1D7B5DFF" w14:textId="34D53C0D" w:rsidR="00D535A5" w:rsidRDefault="00D535A5" w:rsidP="00D535A5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r</w:t>
            </w:r>
          </w:p>
        </w:tc>
        <w:tc>
          <w:tcPr>
            <w:tcW w:w="4746" w:type="dxa"/>
          </w:tcPr>
          <w:p w14:paraId="20D1D402" w14:textId="46C8144B" w:rsidR="006E62C7" w:rsidRDefault="00EB38B3" w:rsidP="00D535A5">
            <w:pPr>
              <w:tabs>
                <w:tab w:val="left" w:pos="1173"/>
              </w:tabs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C78B82C" wp14:editId="5DDFA2E0">
                  <wp:extent cx="2683934" cy="2633967"/>
                  <wp:effectExtent l="0" t="0" r="254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0932" cy="26702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36" w:type="dxa"/>
          </w:tcPr>
          <w:p w14:paraId="2CBF186F" w14:textId="7BA557DB" w:rsidR="006E62C7" w:rsidRDefault="00EB38B3" w:rsidP="00D535A5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1287980" wp14:editId="6A83BDB7">
                  <wp:extent cx="2565400" cy="2598978"/>
                  <wp:effectExtent l="0" t="0" r="635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4966" cy="26390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35A5" w14:paraId="7C81599F" w14:textId="77777777" w:rsidTr="00096E3D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</w:tcPr>
          <w:p w14:paraId="6FED11D2" w14:textId="77777777" w:rsidR="00D535A5" w:rsidRDefault="00D535A5" w:rsidP="00D535A5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K</w:t>
            </w:r>
          </w:p>
          <w:p w14:paraId="74D19E98" w14:textId="79A60C47" w:rsidR="00D535A5" w:rsidRDefault="00D535A5" w:rsidP="00D535A5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nd</w:t>
            </w:r>
          </w:p>
          <w:p w14:paraId="72F8EC2E" w14:textId="75465E2A" w:rsidR="00D535A5" w:rsidRDefault="00D535A5" w:rsidP="00D535A5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T</w:t>
            </w:r>
          </w:p>
        </w:tc>
        <w:tc>
          <w:tcPr>
            <w:tcW w:w="4746" w:type="dxa"/>
          </w:tcPr>
          <w:p w14:paraId="5289875D" w14:textId="2162E683" w:rsidR="00D535A5" w:rsidRDefault="00D535A5" w:rsidP="00D535A5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A31E756" wp14:editId="108A8C8A">
                  <wp:extent cx="2819400" cy="2460449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7974" cy="24679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36" w:type="dxa"/>
          </w:tcPr>
          <w:p w14:paraId="011ACEEF" w14:textId="7ABAB304" w:rsidR="00D535A5" w:rsidRDefault="00D535A5" w:rsidP="00D535A5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772AAEB" wp14:editId="2310CF64">
                  <wp:extent cx="2899723" cy="2489200"/>
                  <wp:effectExtent l="0" t="0" r="0" b="635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5825" cy="25030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35A5" w14:paraId="025E8D4C" w14:textId="77777777" w:rsidTr="00096E3D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</w:tcPr>
          <w:p w14:paraId="2F797993" w14:textId="3B47F4B7" w:rsidR="00D535A5" w:rsidRDefault="00D535A5" w:rsidP="00D535A5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iCs/>
                <w:sz w:val="26"/>
                <w:szCs w:val="26"/>
              </w:rPr>
              <w:lastRenderedPageBreak/>
              <w:t>r</w:t>
            </w:r>
          </w:p>
          <w:p w14:paraId="269F218B" w14:textId="7231FC9F" w:rsidR="00D535A5" w:rsidRDefault="00D535A5" w:rsidP="00D535A5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nd</w:t>
            </w:r>
          </w:p>
          <w:p w14:paraId="09582ED0" w14:textId="02B55148" w:rsidR="00D535A5" w:rsidRPr="00D535A5" w:rsidRDefault="00D535A5" w:rsidP="00D535A5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iCs/>
                <w:sz w:val="26"/>
                <w:szCs w:val="26"/>
              </w:rPr>
              <w:t>T</w:t>
            </w:r>
          </w:p>
        </w:tc>
        <w:tc>
          <w:tcPr>
            <w:tcW w:w="4746" w:type="dxa"/>
          </w:tcPr>
          <w:p w14:paraId="17089EEE" w14:textId="00EE1CE5" w:rsidR="00D535A5" w:rsidRDefault="00D535A5" w:rsidP="00D535A5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9D73949" wp14:editId="2D8392B9">
                  <wp:extent cx="2836334" cy="2222282"/>
                  <wp:effectExtent l="0" t="0" r="2540" b="698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9197" cy="224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36" w:type="dxa"/>
          </w:tcPr>
          <w:p w14:paraId="40C5E13C" w14:textId="23CAD415" w:rsidR="00D535A5" w:rsidRDefault="00D535A5" w:rsidP="00D535A5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3736E4C0" wp14:editId="4934A3DF">
                  <wp:extent cx="2806700" cy="2254053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2932" cy="22751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35A5" w14:paraId="45190C49" w14:textId="77777777" w:rsidTr="00096E3D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</w:tcPr>
          <w:p w14:paraId="4F8A766F" w14:textId="77777777" w:rsidR="00D535A5" w:rsidRDefault="00D535A5" w:rsidP="00D535A5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r</w:t>
            </w:r>
          </w:p>
          <w:p w14:paraId="025CA287" w14:textId="77777777" w:rsidR="00D535A5" w:rsidRDefault="00D535A5" w:rsidP="00D535A5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nd</w:t>
            </w:r>
          </w:p>
          <w:p w14:paraId="005F4F91" w14:textId="392C8E77" w:rsidR="00D535A5" w:rsidRDefault="00D535A5" w:rsidP="00D535A5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igma</w:t>
            </w:r>
          </w:p>
        </w:tc>
        <w:tc>
          <w:tcPr>
            <w:tcW w:w="4746" w:type="dxa"/>
          </w:tcPr>
          <w:p w14:paraId="637C0E92" w14:textId="5118F181" w:rsidR="00D535A5" w:rsidRDefault="00D535A5" w:rsidP="00D535A5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4F5BE40" wp14:editId="17B63C29">
                  <wp:extent cx="2804160" cy="2494877"/>
                  <wp:effectExtent l="0" t="0" r="0" b="127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0875" cy="25186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36" w:type="dxa"/>
          </w:tcPr>
          <w:p w14:paraId="2947DDE9" w14:textId="707B03CD" w:rsidR="00D535A5" w:rsidRDefault="00D535A5" w:rsidP="00D535A5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3A4DD5D2" wp14:editId="3190AC1F">
                  <wp:extent cx="2767330" cy="2449093"/>
                  <wp:effectExtent l="0" t="0" r="0" b="889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0756" cy="2478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35A5" w14:paraId="41AA9EE6" w14:textId="77777777" w:rsidTr="00096E3D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</w:tcPr>
          <w:p w14:paraId="6A1A2EA5" w14:textId="00FBF1D4" w:rsidR="00D535A5" w:rsidRDefault="00D535A5" w:rsidP="00D535A5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T</w:t>
            </w:r>
          </w:p>
          <w:p w14:paraId="10CD940E" w14:textId="5C790E1C" w:rsidR="00D535A5" w:rsidRDefault="00D535A5" w:rsidP="00D535A5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nd</w:t>
            </w:r>
          </w:p>
          <w:p w14:paraId="6CF921C9" w14:textId="384EF3FC" w:rsidR="00D535A5" w:rsidRDefault="00D535A5" w:rsidP="00D535A5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igma</w:t>
            </w:r>
          </w:p>
        </w:tc>
        <w:tc>
          <w:tcPr>
            <w:tcW w:w="4746" w:type="dxa"/>
          </w:tcPr>
          <w:p w14:paraId="2C9210FC" w14:textId="7BC49B84" w:rsidR="00D535A5" w:rsidRDefault="00D535A5" w:rsidP="00D535A5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08F1B20" wp14:editId="75E5C037">
                  <wp:extent cx="2795145" cy="2343150"/>
                  <wp:effectExtent l="0" t="0" r="571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1113" cy="24068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36" w:type="dxa"/>
          </w:tcPr>
          <w:p w14:paraId="7AA25BD9" w14:textId="5E42089B" w:rsidR="00D535A5" w:rsidRDefault="00D535A5" w:rsidP="00D535A5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65106F0" wp14:editId="08570BEF">
                  <wp:extent cx="2764790" cy="2334683"/>
                  <wp:effectExtent l="0" t="0" r="0" b="889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7547" cy="23623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8EB968" w14:textId="77777777" w:rsidR="006E62C7" w:rsidRDefault="006E62C7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C1970F3" w14:textId="77777777" w:rsidR="006E62C7" w:rsidRDefault="006E62C7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C4ADE84" w14:textId="77777777" w:rsidR="006E62C7" w:rsidRDefault="006E62C7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0C06500" w14:textId="5FEF8FDC" w:rsidR="00A21D79" w:rsidRDefault="00A21D79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046EC31E" w14:textId="2840015C" w:rsidR="00A21D79" w:rsidRDefault="00A21D79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A80E763" w14:textId="7E3986F2" w:rsidR="00A21D79" w:rsidRDefault="00A21D79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FFAE4C7" w14:textId="572791AA" w:rsidR="00A21D79" w:rsidRDefault="00A21D79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0C5293F2" w14:textId="3560E6BA" w:rsidR="00FA4E45" w:rsidRPr="00FA4E45" w:rsidRDefault="00FA4E45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sectPr w:rsidR="00FA4E45" w:rsidRPr="00FA4E45" w:rsidSect="00F3202F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atin Modern Math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M Roman 12">
    <w:altName w:val="Calibri"/>
    <w:charset w:val="00"/>
    <w:family w:val="auto"/>
    <w:pitch w:val="variable"/>
  </w:font>
  <w:font w:name="Segoe UI Historic">
    <w:altName w:val="Segoe UI Historic"/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LM Roman 10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11E99"/>
    <w:multiLevelType w:val="hybridMultilevel"/>
    <w:tmpl w:val="09EE5EA2"/>
    <w:lvl w:ilvl="0" w:tplc="CB80A478">
      <w:start w:val="1"/>
      <w:numFmt w:val="decimal"/>
      <w:lvlText w:val="%1."/>
      <w:lvlJc w:val="left"/>
      <w:pPr>
        <w:ind w:left="658" w:hanging="279"/>
      </w:pPr>
      <w:rPr>
        <w:rFonts w:ascii="Latin Modern Math" w:eastAsia="Latin Modern Math" w:hAnsi="Latin Modern Math" w:cs="Latin Modern Math" w:hint="default"/>
        <w:w w:val="99"/>
        <w:sz w:val="22"/>
        <w:szCs w:val="22"/>
        <w:lang w:val="en-US" w:eastAsia="en-US" w:bidi="ar-SA"/>
      </w:rPr>
    </w:lvl>
    <w:lvl w:ilvl="1" w:tplc="294A41B0">
      <w:numFmt w:val="bullet"/>
      <w:lvlText w:val="•"/>
      <w:lvlJc w:val="left"/>
      <w:pPr>
        <w:ind w:left="1624" w:hanging="279"/>
      </w:pPr>
      <w:rPr>
        <w:rFonts w:hint="default"/>
        <w:lang w:val="en-US" w:eastAsia="en-US" w:bidi="ar-SA"/>
      </w:rPr>
    </w:lvl>
    <w:lvl w:ilvl="2" w:tplc="5B0691E8">
      <w:numFmt w:val="bullet"/>
      <w:lvlText w:val="•"/>
      <w:lvlJc w:val="left"/>
      <w:pPr>
        <w:ind w:left="2588" w:hanging="279"/>
      </w:pPr>
      <w:rPr>
        <w:rFonts w:hint="default"/>
        <w:lang w:val="en-US" w:eastAsia="en-US" w:bidi="ar-SA"/>
      </w:rPr>
    </w:lvl>
    <w:lvl w:ilvl="3" w:tplc="DA06BB88">
      <w:numFmt w:val="bullet"/>
      <w:lvlText w:val="•"/>
      <w:lvlJc w:val="left"/>
      <w:pPr>
        <w:ind w:left="3552" w:hanging="279"/>
      </w:pPr>
      <w:rPr>
        <w:rFonts w:hint="default"/>
        <w:lang w:val="en-US" w:eastAsia="en-US" w:bidi="ar-SA"/>
      </w:rPr>
    </w:lvl>
    <w:lvl w:ilvl="4" w:tplc="D37E06CC">
      <w:numFmt w:val="bullet"/>
      <w:lvlText w:val="•"/>
      <w:lvlJc w:val="left"/>
      <w:pPr>
        <w:ind w:left="4516" w:hanging="279"/>
      </w:pPr>
      <w:rPr>
        <w:rFonts w:hint="default"/>
        <w:lang w:val="en-US" w:eastAsia="en-US" w:bidi="ar-SA"/>
      </w:rPr>
    </w:lvl>
    <w:lvl w:ilvl="5" w:tplc="1F6A727A">
      <w:numFmt w:val="bullet"/>
      <w:lvlText w:val="•"/>
      <w:lvlJc w:val="left"/>
      <w:pPr>
        <w:ind w:left="5480" w:hanging="279"/>
      </w:pPr>
      <w:rPr>
        <w:rFonts w:hint="default"/>
        <w:lang w:val="en-US" w:eastAsia="en-US" w:bidi="ar-SA"/>
      </w:rPr>
    </w:lvl>
    <w:lvl w:ilvl="6" w:tplc="0AE0A10E">
      <w:numFmt w:val="bullet"/>
      <w:lvlText w:val="•"/>
      <w:lvlJc w:val="left"/>
      <w:pPr>
        <w:ind w:left="6444" w:hanging="279"/>
      </w:pPr>
      <w:rPr>
        <w:rFonts w:hint="default"/>
        <w:lang w:val="en-US" w:eastAsia="en-US" w:bidi="ar-SA"/>
      </w:rPr>
    </w:lvl>
    <w:lvl w:ilvl="7" w:tplc="03AC2774">
      <w:numFmt w:val="bullet"/>
      <w:lvlText w:val="•"/>
      <w:lvlJc w:val="left"/>
      <w:pPr>
        <w:ind w:left="7408" w:hanging="279"/>
      </w:pPr>
      <w:rPr>
        <w:rFonts w:hint="default"/>
        <w:lang w:val="en-US" w:eastAsia="en-US" w:bidi="ar-SA"/>
      </w:rPr>
    </w:lvl>
    <w:lvl w:ilvl="8" w:tplc="0812E28A">
      <w:numFmt w:val="bullet"/>
      <w:lvlText w:val="•"/>
      <w:lvlJc w:val="left"/>
      <w:pPr>
        <w:ind w:left="8372" w:hanging="279"/>
      </w:pPr>
      <w:rPr>
        <w:rFonts w:hint="default"/>
        <w:lang w:val="en-US" w:eastAsia="en-US" w:bidi="ar-SA"/>
      </w:rPr>
    </w:lvl>
  </w:abstractNum>
  <w:abstractNum w:abstractNumId="1" w15:restartNumberingAfterBreak="0">
    <w:nsid w:val="1130137D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DD23B5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5B667D7"/>
    <w:multiLevelType w:val="hybridMultilevel"/>
    <w:tmpl w:val="EE1AEF82"/>
    <w:lvl w:ilvl="0" w:tplc="C926580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9B5E4A"/>
    <w:multiLevelType w:val="hybridMultilevel"/>
    <w:tmpl w:val="FC724256"/>
    <w:lvl w:ilvl="0" w:tplc="1700BB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BC67E4"/>
    <w:multiLevelType w:val="hybridMultilevel"/>
    <w:tmpl w:val="14BE3734"/>
    <w:lvl w:ilvl="0" w:tplc="227447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DAysbA0MzY1sLBU0lEKTi0uzszPAykwNq8FAKDZXEstAAAA"/>
  </w:docVars>
  <w:rsids>
    <w:rsidRoot w:val="007108BF"/>
    <w:rsid w:val="00006278"/>
    <w:rsid w:val="0002063D"/>
    <w:rsid w:val="00024942"/>
    <w:rsid w:val="000253D1"/>
    <w:rsid w:val="00030353"/>
    <w:rsid w:val="00040920"/>
    <w:rsid w:val="00096E3D"/>
    <w:rsid w:val="000C2CE3"/>
    <w:rsid w:val="000E68C0"/>
    <w:rsid w:val="000E7C43"/>
    <w:rsid w:val="00150E82"/>
    <w:rsid w:val="001966DF"/>
    <w:rsid w:val="001C67D3"/>
    <w:rsid w:val="002160C2"/>
    <w:rsid w:val="0022174A"/>
    <w:rsid w:val="00235FE7"/>
    <w:rsid w:val="00275073"/>
    <w:rsid w:val="002814FA"/>
    <w:rsid w:val="002834A6"/>
    <w:rsid w:val="00292D26"/>
    <w:rsid w:val="002F75FB"/>
    <w:rsid w:val="00312543"/>
    <w:rsid w:val="003308EB"/>
    <w:rsid w:val="0036089F"/>
    <w:rsid w:val="00375F06"/>
    <w:rsid w:val="00376A15"/>
    <w:rsid w:val="00377550"/>
    <w:rsid w:val="003875CD"/>
    <w:rsid w:val="003B5CB0"/>
    <w:rsid w:val="003C67A7"/>
    <w:rsid w:val="00401FBC"/>
    <w:rsid w:val="00421F0D"/>
    <w:rsid w:val="00431FA4"/>
    <w:rsid w:val="00434610"/>
    <w:rsid w:val="004450DE"/>
    <w:rsid w:val="0044572C"/>
    <w:rsid w:val="00453F1D"/>
    <w:rsid w:val="004A2B75"/>
    <w:rsid w:val="004B7E30"/>
    <w:rsid w:val="004D2E91"/>
    <w:rsid w:val="004D30A6"/>
    <w:rsid w:val="004E4BF7"/>
    <w:rsid w:val="004F22E3"/>
    <w:rsid w:val="00515801"/>
    <w:rsid w:val="00547AE1"/>
    <w:rsid w:val="00557C8B"/>
    <w:rsid w:val="005962A0"/>
    <w:rsid w:val="005A2E51"/>
    <w:rsid w:val="005B1F6C"/>
    <w:rsid w:val="005B788B"/>
    <w:rsid w:val="005E40DB"/>
    <w:rsid w:val="005E7A91"/>
    <w:rsid w:val="00633A4C"/>
    <w:rsid w:val="0064756D"/>
    <w:rsid w:val="00666141"/>
    <w:rsid w:val="00673978"/>
    <w:rsid w:val="006903C4"/>
    <w:rsid w:val="006A1620"/>
    <w:rsid w:val="006B1A1C"/>
    <w:rsid w:val="006B5ECF"/>
    <w:rsid w:val="006E62C7"/>
    <w:rsid w:val="00706AAF"/>
    <w:rsid w:val="007108BF"/>
    <w:rsid w:val="007130D0"/>
    <w:rsid w:val="007347F9"/>
    <w:rsid w:val="00782A5A"/>
    <w:rsid w:val="007871EE"/>
    <w:rsid w:val="007A3126"/>
    <w:rsid w:val="007D5ED8"/>
    <w:rsid w:val="007F1A0A"/>
    <w:rsid w:val="007F1C20"/>
    <w:rsid w:val="00801D3D"/>
    <w:rsid w:val="0081121B"/>
    <w:rsid w:val="00813434"/>
    <w:rsid w:val="008175E2"/>
    <w:rsid w:val="00837EE4"/>
    <w:rsid w:val="00841984"/>
    <w:rsid w:val="0084214E"/>
    <w:rsid w:val="00851B94"/>
    <w:rsid w:val="00857C0A"/>
    <w:rsid w:val="00857E5C"/>
    <w:rsid w:val="008966F2"/>
    <w:rsid w:val="008D16B5"/>
    <w:rsid w:val="00913A6F"/>
    <w:rsid w:val="00913D23"/>
    <w:rsid w:val="009172AB"/>
    <w:rsid w:val="009551F6"/>
    <w:rsid w:val="00984593"/>
    <w:rsid w:val="009F1C7B"/>
    <w:rsid w:val="00A21D79"/>
    <w:rsid w:val="00A33CDB"/>
    <w:rsid w:val="00A34582"/>
    <w:rsid w:val="00A36002"/>
    <w:rsid w:val="00A519CE"/>
    <w:rsid w:val="00A53FAB"/>
    <w:rsid w:val="00A74ABD"/>
    <w:rsid w:val="00A94368"/>
    <w:rsid w:val="00AB265B"/>
    <w:rsid w:val="00AC462F"/>
    <w:rsid w:val="00AD2423"/>
    <w:rsid w:val="00AD5A3C"/>
    <w:rsid w:val="00AE179E"/>
    <w:rsid w:val="00AE35A6"/>
    <w:rsid w:val="00AF056C"/>
    <w:rsid w:val="00AF6324"/>
    <w:rsid w:val="00B23418"/>
    <w:rsid w:val="00B3007A"/>
    <w:rsid w:val="00B433B3"/>
    <w:rsid w:val="00B84947"/>
    <w:rsid w:val="00B94541"/>
    <w:rsid w:val="00BB53F5"/>
    <w:rsid w:val="00BC63AE"/>
    <w:rsid w:val="00BD68D1"/>
    <w:rsid w:val="00BF10B0"/>
    <w:rsid w:val="00BF64E4"/>
    <w:rsid w:val="00BF6989"/>
    <w:rsid w:val="00BF7EA4"/>
    <w:rsid w:val="00C27B80"/>
    <w:rsid w:val="00C543BD"/>
    <w:rsid w:val="00C676A1"/>
    <w:rsid w:val="00C75837"/>
    <w:rsid w:val="00C8123E"/>
    <w:rsid w:val="00C934E7"/>
    <w:rsid w:val="00CA18E4"/>
    <w:rsid w:val="00CA3626"/>
    <w:rsid w:val="00CB46AA"/>
    <w:rsid w:val="00CC4F15"/>
    <w:rsid w:val="00CE404E"/>
    <w:rsid w:val="00CE6B2A"/>
    <w:rsid w:val="00CF24B0"/>
    <w:rsid w:val="00D00E50"/>
    <w:rsid w:val="00D535A5"/>
    <w:rsid w:val="00D54B6A"/>
    <w:rsid w:val="00D63AFA"/>
    <w:rsid w:val="00DB2DFC"/>
    <w:rsid w:val="00E14A1B"/>
    <w:rsid w:val="00E16ADE"/>
    <w:rsid w:val="00E2274B"/>
    <w:rsid w:val="00E3196A"/>
    <w:rsid w:val="00E37BD2"/>
    <w:rsid w:val="00E61AC2"/>
    <w:rsid w:val="00E723D2"/>
    <w:rsid w:val="00EA364B"/>
    <w:rsid w:val="00EA54C4"/>
    <w:rsid w:val="00EB38B3"/>
    <w:rsid w:val="00EF2879"/>
    <w:rsid w:val="00F2335C"/>
    <w:rsid w:val="00F3202F"/>
    <w:rsid w:val="00F541AC"/>
    <w:rsid w:val="00F55982"/>
    <w:rsid w:val="00F70907"/>
    <w:rsid w:val="00F72189"/>
    <w:rsid w:val="00FA4E45"/>
    <w:rsid w:val="00FB3611"/>
    <w:rsid w:val="00FD3308"/>
    <w:rsid w:val="00FD7CB3"/>
    <w:rsid w:val="00FF0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86C59"/>
  <w15:docId w15:val="{A478D033-3020-4AF2-AAF5-66686ED68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in Modern Math" w:eastAsia="Latin Modern Math" w:hAnsi="Latin Modern Math" w:cs="Latin Modern Ma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46"/>
      <w:ind w:left="658" w:right="104" w:hanging="27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36089F"/>
    <w:rPr>
      <w:color w:val="808080"/>
    </w:rPr>
  </w:style>
  <w:style w:type="table" w:styleId="TableGrid">
    <w:name w:val="Table Grid"/>
    <w:basedOn w:val="TableNormal"/>
    <w:uiPriority w:val="39"/>
    <w:rsid w:val="007F1A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BD68D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Default">
    <w:name w:val="Default"/>
    <w:rsid w:val="00CB46AA"/>
    <w:pPr>
      <w:widowControl/>
      <w:adjustRightInd w:val="0"/>
    </w:pPr>
    <w:rPr>
      <w:rFonts w:ascii="Segoe UI Historic" w:hAnsi="Segoe UI Historic" w:cs="Segoe UI Historic"/>
      <w:color w:val="000000"/>
      <w:sz w:val="24"/>
      <w:szCs w:val="24"/>
      <w:lang w:val="en-IN"/>
    </w:rPr>
  </w:style>
  <w:style w:type="table" w:styleId="GridTable5Dark-Accent4">
    <w:name w:val="Grid Table 5 Dark Accent 4"/>
    <w:basedOn w:val="TableNormal"/>
    <w:uiPriority w:val="50"/>
    <w:rsid w:val="00BF7EA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4-Accent6">
    <w:name w:val="Grid Table 4 Accent 6"/>
    <w:basedOn w:val="TableNormal"/>
    <w:uiPriority w:val="49"/>
    <w:rsid w:val="00C934E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7130D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30D0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096E3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77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fontTable" Target="fontTable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D5DD5-93C7-4E12-BB42-955B90BEE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7</TotalTime>
  <Pages>12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eep Udandarao</dc:creator>
  <cp:lastModifiedBy>Sandeep Udandarao</cp:lastModifiedBy>
  <cp:revision>73</cp:revision>
  <cp:lastPrinted>2021-03-04T05:34:00Z</cp:lastPrinted>
  <dcterms:created xsi:type="dcterms:W3CDTF">2020-09-08T06:09:00Z</dcterms:created>
  <dcterms:modified xsi:type="dcterms:W3CDTF">2021-03-04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4T00:00:00Z</vt:filetime>
  </property>
  <property fmtid="{D5CDD505-2E9C-101B-9397-08002B2CF9AE}" pid="3" name="Creator">
    <vt:lpwstr>TeX</vt:lpwstr>
  </property>
  <property fmtid="{D5CDD505-2E9C-101B-9397-08002B2CF9AE}" pid="4" name="LastSaved">
    <vt:filetime>2020-09-08T00:00:00Z</vt:filetime>
  </property>
</Properties>
</file>